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st position at [Company Name] in Brazil Brasília. As a dedicated and experienced chemist with a strong background in laboratory research, analytical techniques, and scientific innovation, I am eager to contribute my expertise to your organization while immersing myself in the dynamic academic and industrial landscape of Brazil Brasília. This opportunity aligns perfectly with my professional goals and passion for advancing chemical science in a culturally rich and forward-thinking environment.</w:t>
      </w:r>
    </w:p>
    <w:p>
      <w:pPr>
        <w:pStyle w:val="BodyText"/>
      </w:pPr>
      <w:r>
        <w:t xml:space="preserve">Having earned a Master’s degree in Chemistry from [Your University] with a focus on environmental chemistry, I have cultivated a deep understanding of chemical processes, analytical methodologies, and the critical role of chemistry in addressing global challenges. My research experience includes projects on pollutant detection, sustainable material development, and pharmaceutical formulation—areas that are particularly relevant to the needs of Brazil Brasília’s scientific community. I am confident that my technical skills, combined with my adaptability and cultural curiosity, make me a strong candidate for this role.</w:t>
      </w:r>
    </w:p>
    <w:p>
      <w:pPr>
        <w:pStyle w:val="BodyText"/>
      </w:pPr>
      <w:r>
        <w:t xml:space="preserve">Brazil Brasília, as the capital of Brazil and a hub for innovation and education, offers an unparalleled platform for chemists to collaborate with leading institutions such as the University of Brasília (UnB), the Brazilian Agricultural Research Corporation (EMBRAPA), and various government agencies. I am particularly drawn to the opportunity to work in this vibrant city, where interdisciplinary research is prioritized and scientific advancements directly impact national development. My goal is to contribute to projects that leverage chemistry for environmental sustainability, public health, or industrial innovation—areas that are central to Brazil’s strategic priorities.</w:t>
      </w:r>
    </w:p>
    <w:p>
      <w:pPr>
        <w:pStyle w:val="BodyText"/>
      </w:pPr>
      <w:r>
        <w:t xml:space="preserve">Throughout my career, I have consistently demonstrated a commitment to precision, problem-solving, and teamwork. As a research chemist at [Previous Company/Organization], I led the development of novel analytical protocols for trace metal detection in water samples, which were later adopted by local environmental agencies. This work not only enhanced the accuracy of pollution monitoring but also underscored the importance of chemistry in safeguarding natural resources—a principle that resonates deeply with Brazil Brasília’s focus on ecological conservation.</w:t>
      </w:r>
    </w:p>
    <w:p>
      <w:pPr>
        <w:pStyle w:val="BodyText"/>
      </w:pPr>
      <w:r>
        <w:t xml:space="preserve">My proficiency in advanced analytical techniques such as gas chromatography-mass spectrometry (GC-MS), high-performance liquid chromatography (HPLC), and spectroscopy has been instrumental in driving research outcomes. Additionally, I am fluent in Portuguese, which enables me to communicate effectively with local stakeholders and collaborate seamlessly within Brazilian scientific communities. This language skill, combined with my familiarity with Brazil’s regulatory frameworks for chemical safety and environmental protection, positions me to contribute immediately to your team.</w:t>
      </w:r>
    </w:p>
    <w:p>
      <w:pPr>
        <w:pStyle w:val="BodyText"/>
      </w:pPr>
      <w:r>
        <w:t xml:space="preserve">Brazil Brasília is a city that thrives on innovation and cultural diversity. As a chemist, I am excited about the possibility of working alongside researchers who are tackling challenges such as agricultural sustainability, renewable energy solutions, and the development of eco-friendly materials. The city’s emphasis on science-driven policy-making also aligns with my aspiration to use my expertise to inform decisions that benefit both society and the environment. I am particularly interested in exploring opportunities to engage with local initiatives that promote STEM education and community outreach, as I believe these efforts are vital for fostering a culture of scientific literacy.</w:t>
      </w:r>
    </w:p>
    <w:p>
      <w:pPr>
        <w:pStyle w:val="BodyText"/>
      </w:pPr>
      <w:r>
        <w:t xml:space="preserve">What excites me most about this role is the chance to work in a region where chemistry plays a pivotal role in shaping the future. Brazil’s growing emphasis on green technologies, pharmaceutical research, and environmental stewardship creates an ideal environment for a chemist to make meaningful contributions. I am especially drawn to your organization’s mission of [mention specific company mission or project if known], as it reflects my own dedication to using chemistry as a tool for positive change.</w:t>
      </w:r>
    </w:p>
    <w:p>
      <w:pPr>
        <w:pStyle w:val="BodyText"/>
      </w:pPr>
      <w:r>
        <w:t xml:space="preserve">In addition to my technical expertise, I bring strong organizational and interpersonal skills that enable me to thrive in collaborative settings. My ability to translate complex scientific concepts into actionable insights has been recognized by colleagues and supervisors alike. I am also committed to continuous learning, having recently completed professional development courses on emerging trends in analytical chemistry and sustainable practices.</w:t>
      </w:r>
    </w:p>
    <w:p>
      <w:pPr>
        <w:pStyle w:val="BodyText"/>
      </w:pPr>
      <w:r>
        <w:t xml:space="preserve">I am eager to bring my background in chemical research, my passion for innovation, and my cultural adaptability to your team in Brazil Brasília. I would welcome the opportunity to discuss how my skills and experiences align with your needs. Thank you for considering my application. I look forward to the possibility of contributing to [Company Name]’s success while growing as a professional in this inspiring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Brazil Brasília</dc:title>
  <dc:creator/>
  <dc:language>en</dc:language>
  <cp:keywords/>
  <dcterms:created xsi:type="dcterms:W3CDTF">2025-12-10T14:04:55Z</dcterms:created>
  <dcterms:modified xsi:type="dcterms:W3CDTF">2025-12-10T14:04:55Z</dcterms:modified>
</cp:coreProperties>
</file>

<file path=docProps/custom.xml><?xml version="1.0" encoding="utf-8"?>
<Properties xmlns="http://schemas.openxmlformats.org/officeDocument/2006/custom-properties" xmlns:vt="http://schemas.openxmlformats.org/officeDocument/2006/docPropsVTypes"/>
</file>